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07E5" w:rsidRDefault="002866D5">
      <w:pPr>
        <w:pStyle w:val="a4"/>
      </w:pPr>
      <w:r>
        <w:t>Отчёт по лабораторной работе №1</w:t>
      </w:r>
    </w:p>
    <w:p w:rsidR="00D607E5" w:rsidRDefault="002866D5">
      <w:pPr>
        <w:pStyle w:val="a5"/>
      </w:pPr>
      <w:r>
        <w:t>Развертывание виртуальной машины</w:t>
      </w:r>
    </w:p>
    <w:p w:rsidR="00D607E5" w:rsidRDefault="002866D5">
      <w:pPr>
        <w:pStyle w:val="Author"/>
      </w:pPr>
      <w:r>
        <w:t>Руслан Гулиев Махно оглы НБИб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8063830"/>
        <w:docPartObj>
          <w:docPartGallery w:val="Table of Contents"/>
          <w:docPartUnique/>
        </w:docPartObj>
      </w:sdtPr>
      <w:sdtEndPr/>
      <w:sdtContent>
        <w:p w:rsidR="00D607E5" w:rsidRDefault="002866D5">
          <w:pPr>
            <w:pStyle w:val="ae"/>
          </w:pPr>
          <w:r>
            <w:t>Содержание</w:t>
          </w:r>
        </w:p>
        <w:p w:rsidR="00A5673B" w:rsidRDefault="002866D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5673B">
            <w:fldChar w:fldCharType="separate"/>
          </w:r>
          <w:hyperlink w:anchor="_Toc101285087" w:history="1">
            <w:r w:rsidR="00A5673B" w:rsidRPr="00764C00">
              <w:rPr>
                <w:rStyle w:val="ad"/>
                <w:noProof/>
              </w:rPr>
              <w:t>1</w:t>
            </w:r>
            <w:r w:rsidR="00A5673B">
              <w:rPr>
                <w:noProof/>
              </w:rPr>
              <w:tab/>
            </w:r>
            <w:r w:rsidR="00A5673B" w:rsidRPr="00764C00">
              <w:rPr>
                <w:rStyle w:val="ad"/>
                <w:noProof/>
              </w:rPr>
              <w:t>Цель работы</w:t>
            </w:r>
            <w:r w:rsidR="00A5673B">
              <w:rPr>
                <w:noProof/>
                <w:webHidden/>
              </w:rPr>
              <w:tab/>
            </w:r>
            <w:r w:rsidR="00A5673B">
              <w:rPr>
                <w:noProof/>
                <w:webHidden/>
              </w:rPr>
              <w:fldChar w:fldCharType="begin"/>
            </w:r>
            <w:r w:rsidR="00A5673B">
              <w:rPr>
                <w:noProof/>
                <w:webHidden/>
              </w:rPr>
              <w:instrText xml:space="preserve"> PAGEREF _Toc101285087 \h </w:instrText>
            </w:r>
            <w:r w:rsidR="00A5673B">
              <w:rPr>
                <w:noProof/>
                <w:webHidden/>
              </w:rPr>
            </w:r>
            <w:r w:rsidR="00A5673B">
              <w:rPr>
                <w:noProof/>
                <w:webHidden/>
              </w:rPr>
              <w:fldChar w:fldCharType="separate"/>
            </w:r>
            <w:r w:rsidR="00A5673B">
              <w:rPr>
                <w:noProof/>
                <w:webHidden/>
              </w:rPr>
              <w:t>1</w:t>
            </w:r>
            <w:r w:rsidR="00A5673B">
              <w:rPr>
                <w:noProof/>
                <w:webHidden/>
              </w:rPr>
              <w:fldChar w:fldCharType="end"/>
            </w:r>
          </w:hyperlink>
        </w:p>
        <w:p w:rsidR="00A5673B" w:rsidRDefault="00A5673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1285088" w:history="1">
            <w:r w:rsidRPr="00764C0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64C0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8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73B" w:rsidRDefault="00A5673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1285089" w:history="1">
            <w:r w:rsidRPr="00764C0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64C0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8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73B" w:rsidRDefault="00A5673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1285090" w:history="1">
            <w:r w:rsidRPr="00764C0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64C00">
              <w:rPr>
                <w:rStyle w:val="ad"/>
                <w:noProof/>
              </w:rPr>
              <w:t>Контрольны</w:t>
            </w:r>
            <w:r w:rsidRPr="00764C00">
              <w:rPr>
                <w:rStyle w:val="ad"/>
                <w:noProof/>
              </w:rPr>
              <w:t>е</w:t>
            </w:r>
            <w:r w:rsidRPr="00764C00">
              <w:rPr>
                <w:rStyle w:val="ad"/>
                <w:noProof/>
              </w:rPr>
              <w:t xml:space="preserve">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8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73B" w:rsidRDefault="00A567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285091" w:history="1">
            <w:r w:rsidRPr="00764C0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8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7E5" w:rsidRDefault="002866D5">
          <w:r>
            <w:fldChar w:fldCharType="end"/>
          </w:r>
        </w:p>
      </w:sdtContent>
    </w:sdt>
    <w:p w:rsidR="00D607E5" w:rsidRDefault="002866D5">
      <w:pPr>
        <w:pStyle w:val="1"/>
      </w:pPr>
      <w:bookmarkStart w:id="0" w:name="цель-работы"/>
      <w:bookmarkStart w:id="1" w:name="_Toc101285087"/>
      <w:r>
        <w:rPr>
          <w:rStyle w:val="SectionNumber"/>
        </w:rPr>
        <w:t>1</w:t>
      </w:r>
      <w:r>
        <w:tab/>
        <w:t>Цель работы</w:t>
      </w:r>
      <w:bookmarkEnd w:id="1"/>
    </w:p>
    <w:p w:rsidR="00D607E5" w:rsidRDefault="002866D5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:rsidR="00D607E5" w:rsidRDefault="002866D5">
      <w:pPr>
        <w:pStyle w:val="1"/>
      </w:pPr>
      <w:bookmarkStart w:id="2" w:name="выполнение-лабораторной-работы"/>
      <w:bookmarkStart w:id="3" w:name="_Toc10128508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:rsidR="00D607E5" w:rsidRDefault="002866D5">
      <w:pPr>
        <w:pStyle w:val="FirstParagraph"/>
      </w:pPr>
      <w:r>
        <w:t>Создаю виртуальную машину</w:t>
      </w:r>
    </w:p>
    <w:p w:rsidR="00D607E5" w:rsidRDefault="002866D5">
      <w:pPr>
        <w:pStyle w:val="CaptionedFigure"/>
      </w:pPr>
      <w:bookmarkStart w:id="4" w:name="fig:001"/>
      <w:r>
        <w:rPr>
          <w:noProof/>
          <w:lang w:eastAsia="ru-RU"/>
        </w:rPr>
        <w:drawing>
          <wp:inline distT="0" distB="0" distL="0" distR="0">
            <wp:extent cx="5334000" cy="3029319"/>
            <wp:effectExtent l="0" t="0" r="0" b="0"/>
            <wp:docPr id="1" name="Picture" descr="Figure 1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D607E5" w:rsidRDefault="002866D5">
      <w:pPr>
        <w:pStyle w:val="ImageCaption"/>
      </w:pPr>
      <w:r>
        <w:t>Figure 1: Созд</w:t>
      </w:r>
      <w:r>
        <w:t>ание новой виртуальной машины</w:t>
      </w:r>
    </w:p>
    <w:p w:rsidR="00D607E5" w:rsidRDefault="002866D5">
      <w:pPr>
        <w:pStyle w:val="a0"/>
      </w:pPr>
      <w:r>
        <w:lastRenderedPageBreak/>
        <w:t>Задаю конфигурацию жёсткого диска — VDI, динамический виртуальный диск.</w:t>
      </w:r>
    </w:p>
    <w:p w:rsidR="00D607E5" w:rsidRDefault="002866D5">
      <w:pPr>
        <w:pStyle w:val="CaptionedFigure"/>
      </w:pPr>
      <w:bookmarkStart w:id="5" w:name="fig:002"/>
      <w:r>
        <w:rPr>
          <w:noProof/>
          <w:lang w:eastAsia="ru-RU"/>
        </w:rPr>
        <w:drawing>
          <wp:inline distT="0" distB="0" distL="0" distR="0">
            <wp:extent cx="5334000" cy="3017488"/>
            <wp:effectExtent l="0" t="0" r="0" b="0"/>
            <wp:docPr id="2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D607E5" w:rsidRDefault="002866D5">
      <w:pPr>
        <w:pStyle w:val="ImageCaption"/>
      </w:pPr>
      <w:r>
        <w:t>Figure 2: Конфигурация жёсткого диска</w:t>
      </w:r>
    </w:p>
    <w:p w:rsidR="00D607E5" w:rsidRDefault="002866D5">
      <w:pPr>
        <w:pStyle w:val="CaptionedFigure"/>
      </w:pPr>
      <w:bookmarkStart w:id="6" w:name="fig:003"/>
      <w:r>
        <w:rPr>
          <w:noProof/>
          <w:lang w:eastAsia="ru-RU"/>
        </w:rPr>
        <w:drawing>
          <wp:inline distT="0" distB="0" distL="0" distR="0">
            <wp:extent cx="5334000" cy="3074572"/>
            <wp:effectExtent l="0" t="0" r="0" b="0"/>
            <wp:docPr id="3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D607E5" w:rsidRDefault="002866D5">
      <w:pPr>
        <w:pStyle w:val="ImageCaption"/>
      </w:pPr>
      <w:r>
        <w:t>Figure 3: Конфигурация жёсткого диска</w:t>
      </w:r>
    </w:p>
    <w:p w:rsidR="00D607E5" w:rsidRDefault="002866D5">
      <w:pPr>
        <w:pStyle w:val="CaptionedFigure"/>
      </w:pPr>
      <w:bookmarkStart w:id="7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064565"/>
            <wp:effectExtent l="0" t="0" r="0" b="0"/>
            <wp:docPr id="4" name="Picture" descr="Figure 4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D607E5" w:rsidRDefault="002866D5">
      <w:pPr>
        <w:pStyle w:val="ImageCaption"/>
      </w:pPr>
      <w:r>
        <w:t>Figure 4: Конфигурация жёсткого диска</w:t>
      </w:r>
    </w:p>
    <w:p w:rsidR="00D607E5" w:rsidRDefault="002866D5">
      <w:pPr>
        <w:pStyle w:val="CaptionedFigure"/>
      </w:pPr>
      <w:bookmarkStart w:id="8" w:name="fig:005"/>
      <w:r>
        <w:rPr>
          <w:noProof/>
          <w:lang w:eastAsia="ru-RU"/>
        </w:rPr>
        <w:drawing>
          <wp:inline distT="0" distB="0" distL="0" distR="0">
            <wp:extent cx="5334000" cy="3094700"/>
            <wp:effectExtent l="0" t="0" r="0" b="0"/>
            <wp:docPr id="5" name="Picture" descr="Figure 5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D607E5" w:rsidRDefault="002866D5">
      <w:pPr>
        <w:pStyle w:val="ImageCaption"/>
      </w:pPr>
      <w:r>
        <w:t xml:space="preserve">Figure 5: Конфигурация жёсткого </w:t>
      </w:r>
      <w:r>
        <w:t>диска</w:t>
      </w:r>
    </w:p>
    <w:p w:rsidR="00D607E5" w:rsidRDefault="002866D5">
      <w:pPr>
        <w:pStyle w:val="a0"/>
      </w:pPr>
      <w:r>
        <w:t>Добавляю новый привод оптических дисков и выбираю образ</w:t>
      </w:r>
    </w:p>
    <w:p w:rsidR="00D607E5" w:rsidRDefault="002866D5">
      <w:pPr>
        <w:pStyle w:val="CaptionedFigure"/>
      </w:pPr>
      <w:bookmarkStart w:id="9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3053562"/>
            <wp:effectExtent l="0" t="0" r="0" b="0"/>
            <wp:docPr id="6" name="Picture" descr="Figure 6: 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607E5" w:rsidRDefault="002866D5">
      <w:pPr>
        <w:pStyle w:val="ImageCaption"/>
      </w:pPr>
      <w:r>
        <w:t>Figure 6: Конфигурация системы</w:t>
      </w:r>
    </w:p>
    <w:p w:rsidR="00D607E5" w:rsidRDefault="002866D5">
      <w:pPr>
        <w:pStyle w:val="a0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:rsidR="00D607E5" w:rsidRDefault="002866D5">
      <w:pPr>
        <w:pStyle w:val="CaptionedFigure"/>
      </w:pPr>
      <w:bookmarkStart w:id="10" w:name="fig:007"/>
      <w:r>
        <w:rPr>
          <w:noProof/>
          <w:lang w:eastAsia="ru-RU"/>
        </w:rPr>
        <w:drawing>
          <wp:inline distT="0" distB="0" distL="0" distR="0">
            <wp:extent cx="5334000" cy="4290952"/>
            <wp:effectExtent l="0" t="0" r="0" b="0"/>
            <wp:docPr id="7" name="Picture" descr="Figure 7: 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D607E5" w:rsidRDefault="002866D5">
      <w:pPr>
        <w:pStyle w:val="ImageCaption"/>
      </w:pPr>
      <w:r>
        <w:t>Figure 7: Установка языка</w:t>
      </w:r>
    </w:p>
    <w:p w:rsidR="00D607E5" w:rsidRDefault="002866D5">
      <w:pPr>
        <w:pStyle w:val="CaptionedFigure"/>
      </w:pPr>
      <w:bookmarkStart w:id="11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340665"/>
            <wp:effectExtent l="0" t="0" r="0" b="0"/>
            <wp:docPr id="8" name="Picture" descr="Figure 8: 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D607E5" w:rsidRDefault="002866D5">
      <w:pPr>
        <w:pStyle w:val="ImageCaption"/>
      </w:pPr>
      <w:r>
        <w:t>Figure 8: Установка языка</w:t>
      </w:r>
    </w:p>
    <w:p w:rsidR="00D607E5" w:rsidRDefault="002866D5">
      <w:pPr>
        <w:pStyle w:val="a0"/>
      </w:pPr>
      <w:r>
        <w:t>Указываю параметры установки</w:t>
      </w:r>
    </w:p>
    <w:p w:rsidR="00D607E5" w:rsidRDefault="002866D5">
      <w:pPr>
        <w:pStyle w:val="CaptionedFigure"/>
      </w:pPr>
      <w:bookmarkStart w:id="12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170492"/>
            <wp:effectExtent l="0" t="0" r="0" b="0"/>
            <wp:docPr id="9" name="Picture" descr="Figure 9: 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D607E5" w:rsidRDefault="002866D5">
      <w:pPr>
        <w:pStyle w:val="ImageCaption"/>
      </w:pPr>
      <w:r>
        <w:t>Figure 9: Установка разбиения диска</w:t>
      </w:r>
    </w:p>
    <w:p w:rsidR="00D607E5" w:rsidRDefault="002866D5">
      <w:pPr>
        <w:pStyle w:val="CaptionedFigure"/>
      </w:pPr>
      <w:bookmarkStart w:id="13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313359"/>
            <wp:effectExtent l="0" t="0" r="0" b="0"/>
            <wp:docPr id="10" name="Picture" descr="Figure 10: 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D607E5" w:rsidRDefault="002866D5">
      <w:pPr>
        <w:pStyle w:val="ImageCaption"/>
      </w:pPr>
      <w:r>
        <w:t>Figure 10: Установка часового пояса</w:t>
      </w:r>
    </w:p>
    <w:p w:rsidR="00D607E5" w:rsidRDefault="002866D5">
      <w:pPr>
        <w:pStyle w:val="a0"/>
      </w:pPr>
      <w:r>
        <w:t>Создаю первого пользователя</w:t>
      </w:r>
    </w:p>
    <w:p w:rsidR="00D607E5" w:rsidRDefault="002866D5">
      <w:pPr>
        <w:pStyle w:val="CaptionedFigure"/>
      </w:pPr>
      <w:bookmarkStart w:id="14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327389"/>
            <wp:effectExtent l="0" t="0" r="0" b="0"/>
            <wp:docPr id="11" name="Picture" descr="Figure 11: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D607E5" w:rsidRDefault="002866D5">
      <w:pPr>
        <w:pStyle w:val="ImageCaption"/>
      </w:pPr>
      <w:r>
        <w:t>Figure 11: Создание пользователя</w:t>
      </w:r>
    </w:p>
    <w:p w:rsidR="00D607E5" w:rsidRDefault="002866D5">
      <w:pPr>
        <w:pStyle w:val="a0"/>
      </w:pPr>
      <w:r>
        <w:t>Перехожу к этапу установки и дожидаюсь его завершения.</w:t>
      </w:r>
    </w:p>
    <w:p w:rsidR="00D607E5" w:rsidRDefault="002866D5">
      <w:pPr>
        <w:pStyle w:val="CaptionedFigure"/>
      </w:pPr>
      <w:bookmarkStart w:id="15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4339700"/>
            <wp:effectExtent l="0" t="0" r="0" b="0"/>
            <wp:docPr id="12" name="Picture" descr="Figure 12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D607E5" w:rsidRDefault="002866D5">
      <w:pPr>
        <w:pStyle w:val="ImageCaption"/>
      </w:pPr>
      <w:r>
        <w:t>Figure 12: Этап установки</w:t>
      </w:r>
    </w:p>
    <w:p w:rsidR="00D607E5" w:rsidRDefault="002866D5">
      <w:pPr>
        <w:pStyle w:val="a0"/>
      </w:pPr>
      <w:r>
        <w:t>Захожу в созданную учётную запись и произвожу настройку параметров,</w:t>
      </w:r>
    </w:p>
    <w:p w:rsidR="00D607E5" w:rsidRDefault="002866D5">
      <w:pPr>
        <w:pStyle w:val="CaptionedFigure"/>
      </w:pPr>
      <w:bookmarkStart w:id="16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422205"/>
            <wp:effectExtent l="0" t="0" r="0" b="0"/>
            <wp:docPr id="13" name="Picture" descr="Figure 13: Установка драйв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D607E5" w:rsidRDefault="002866D5">
      <w:pPr>
        <w:pStyle w:val="ImageCaption"/>
      </w:pPr>
      <w:r>
        <w:t>Figure 13: Установка драйверов</w:t>
      </w:r>
    </w:p>
    <w:p w:rsidR="00D607E5" w:rsidRDefault="002866D5">
      <w:pPr>
        <w:pStyle w:val="a0"/>
      </w:pPr>
      <w:r>
        <w:t>Информация по машине.</w:t>
      </w:r>
    </w:p>
    <w:p w:rsidR="00D607E5" w:rsidRDefault="002866D5">
      <w:pPr>
        <w:numPr>
          <w:ilvl w:val="0"/>
          <w:numId w:val="2"/>
        </w:numPr>
      </w:pPr>
      <w:r>
        <w:t>Версия ядра Linux (Linux version).</w:t>
      </w:r>
    </w:p>
    <w:p w:rsidR="00D607E5" w:rsidRDefault="002866D5">
      <w:pPr>
        <w:numPr>
          <w:ilvl w:val="0"/>
          <w:numId w:val="2"/>
        </w:numPr>
      </w:pPr>
      <w:r>
        <w:t>Частота процессора (Detected Mhz processor).</w:t>
      </w:r>
    </w:p>
    <w:p w:rsidR="00D607E5" w:rsidRDefault="002866D5">
      <w:pPr>
        <w:numPr>
          <w:ilvl w:val="0"/>
          <w:numId w:val="2"/>
        </w:numPr>
      </w:pPr>
      <w:r>
        <w:t>Модель процессора (CPU0).</w:t>
      </w:r>
    </w:p>
    <w:p w:rsidR="00D607E5" w:rsidRDefault="002866D5">
      <w:pPr>
        <w:pStyle w:val="CaptionedFigure"/>
      </w:pPr>
      <w:bookmarkStart w:id="17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3814618"/>
            <wp:effectExtent l="0" t="0" r="0" b="0"/>
            <wp:docPr id="14" name="Picture" descr="Figure 14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D607E5" w:rsidRDefault="002866D5">
      <w:pPr>
        <w:pStyle w:val="ImageCaption"/>
      </w:pPr>
      <w:r>
        <w:t>Figure 14: Команда dmesg</w:t>
      </w:r>
    </w:p>
    <w:p w:rsidR="00D607E5" w:rsidRDefault="002866D5">
      <w:pPr>
        <w:numPr>
          <w:ilvl w:val="0"/>
          <w:numId w:val="3"/>
        </w:numPr>
      </w:pPr>
      <w:r>
        <w:t>Объем доступной оперативной памяти (Memory available).</w:t>
      </w:r>
    </w:p>
    <w:p w:rsidR="00D607E5" w:rsidRDefault="002866D5">
      <w:pPr>
        <w:numPr>
          <w:ilvl w:val="0"/>
          <w:numId w:val="3"/>
        </w:numPr>
      </w:pPr>
      <w:r>
        <w:t>Тип обнаруженного гипервизора (Hypervisor detected).</w:t>
      </w:r>
    </w:p>
    <w:p w:rsidR="00D607E5" w:rsidRDefault="002866D5">
      <w:pPr>
        <w:pStyle w:val="CaptionedFigure"/>
      </w:pPr>
      <w:bookmarkStart w:id="18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3822308"/>
            <wp:effectExtent l="0" t="0" r="0" b="0"/>
            <wp:docPr id="15" name="Picture" descr="Figure 15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D607E5" w:rsidRDefault="002866D5">
      <w:pPr>
        <w:pStyle w:val="ImageCaption"/>
      </w:pPr>
      <w:r>
        <w:t>Figure 15: Команда dmesg</w:t>
      </w:r>
    </w:p>
    <w:p w:rsidR="00D607E5" w:rsidRDefault="002866D5">
      <w:pPr>
        <w:pStyle w:val="Compact"/>
        <w:numPr>
          <w:ilvl w:val="0"/>
          <w:numId w:val="4"/>
        </w:numPr>
      </w:pPr>
      <w:r>
        <w:t>Тип файловой системы корневого раздела.</w:t>
      </w:r>
    </w:p>
    <w:p w:rsidR="00D607E5" w:rsidRDefault="002866D5">
      <w:pPr>
        <w:pStyle w:val="Compact"/>
        <w:numPr>
          <w:ilvl w:val="0"/>
          <w:numId w:val="4"/>
        </w:numPr>
      </w:pPr>
      <w:r>
        <w:t>Последовательность монтирования файловых систем</w:t>
      </w:r>
    </w:p>
    <w:p w:rsidR="00D607E5" w:rsidRDefault="002866D5">
      <w:pPr>
        <w:pStyle w:val="CaptionedFigure"/>
      </w:pPr>
      <w:bookmarkStart w:id="19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3858977"/>
            <wp:effectExtent l="0" t="0" r="0" b="0"/>
            <wp:docPr id="16" name="Picture" descr="Figure 16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D607E5" w:rsidRDefault="002866D5">
      <w:pPr>
        <w:pStyle w:val="ImageCaption"/>
      </w:pPr>
      <w:r>
        <w:t>Figure 16: Команда dmesg</w:t>
      </w:r>
    </w:p>
    <w:p w:rsidR="00D607E5" w:rsidRDefault="002866D5">
      <w:pPr>
        <w:pStyle w:val="1"/>
      </w:pPr>
      <w:bookmarkStart w:id="20" w:name="вывод"/>
      <w:bookmarkStart w:id="21" w:name="_Toc101285089"/>
      <w:bookmarkEnd w:id="2"/>
      <w:r>
        <w:rPr>
          <w:rStyle w:val="SectionNumber"/>
        </w:rPr>
        <w:t>3</w:t>
      </w:r>
      <w:r>
        <w:tab/>
        <w:t>Вывод</w:t>
      </w:r>
      <w:bookmarkEnd w:id="21"/>
    </w:p>
    <w:p w:rsidR="00D607E5" w:rsidRDefault="002866D5">
      <w:pPr>
        <w:pStyle w:val="FirstParagraph"/>
      </w:pPr>
      <w:r>
        <w:t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:rsidR="00D607E5" w:rsidRDefault="002866D5">
      <w:pPr>
        <w:pStyle w:val="1"/>
      </w:pPr>
      <w:bookmarkStart w:id="22" w:name="контрольные-вопросы"/>
      <w:bookmarkStart w:id="23" w:name="_Toc101285090"/>
      <w:bookmarkStart w:id="24" w:name="_GoBack"/>
      <w:bookmarkEnd w:id="20"/>
      <w:bookmarkEnd w:id="24"/>
      <w:r>
        <w:rPr>
          <w:rStyle w:val="SectionNumber"/>
        </w:rPr>
        <w:t>4</w:t>
      </w:r>
      <w:r>
        <w:tab/>
        <w:t>Контрольные вопросы</w:t>
      </w:r>
      <w:bookmarkEnd w:id="23"/>
    </w:p>
    <w:p w:rsidR="00D607E5" w:rsidRDefault="002866D5">
      <w:pPr>
        <w:pStyle w:val="Compact"/>
        <w:numPr>
          <w:ilvl w:val="0"/>
          <w:numId w:val="5"/>
        </w:numPr>
      </w:pPr>
      <w:r>
        <w:t>Какую информацию содержит учётная запись пользова</w:t>
      </w:r>
      <w:r>
        <w:t>теля?</w:t>
      </w:r>
    </w:p>
    <w:p w:rsidR="00D607E5" w:rsidRDefault="002866D5">
      <w:pPr>
        <w:pStyle w:val="Compact"/>
        <w:numPr>
          <w:ilvl w:val="0"/>
          <w:numId w:val="6"/>
        </w:numPr>
      </w:pPr>
      <w:r>
        <w:t>входное имя пользователя (Login Name);</w:t>
      </w:r>
    </w:p>
    <w:p w:rsidR="00D607E5" w:rsidRDefault="002866D5">
      <w:pPr>
        <w:pStyle w:val="Compact"/>
        <w:numPr>
          <w:ilvl w:val="0"/>
          <w:numId w:val="6"/>
        </w:numPr>
      </w:pPr>
      <w:r>
        <w:t>пароль (Password);</w:t>
      </w:r>
    </w:p>
    <w:p w:rsidR="00D607E5" w:rsidRDefault="002866D5">
      <w:pPr>
        <w:pStyle w:val="Compact"/>
        <w:numPr>
          <w:ilvl w:val="0"/>
          <w:numId w:val="6"/>
        </w:numPr>
      </w:pPr>
      <w:r>
        <w:t>внутренний идентификатор пользователя (User ID);</w:t>
      </w:r>
    </w:p>
    <w:p w:rsidR="00D607E5" w:rsidRDefault="002866D5">
      <w:pPr>
        <w:pStyle w:val="Compact"/>
        <w:numPr>
          <w:ilvl w:val="0"/>
          <w:numId w:val="6"/>
        </w:numPr>
      </w:pPr>
      <w:r>
        <w:t>идентификатор группы (Group ID);</w:t>
      </w:r>
    </w:p>
    <w:p w:rsidR="00D607E5" w:rsidRDefault="002866D5">
      <w:pPr>
        <w:pStyle w:val="Compact"/>
        <w:numPr>
          <w:ilvl w:val="0"/>
          <w:numId w:val="6"/>
        </w:numPr>
      </w:pPr>
      <w:r>
        <w:t>анкетные данные пользователя (General Information);</w:t>
      </w:r>
    </w:p>
    <w:p w:rsidR="00D607E5" w:rsidRDefault="002866D5">
      <w:pPr>
        <w:pStyle w:val="Compact"/>
        <w:numPr>
          <w:ilvl w:val="0"/>
          <w:numId w:val="6"/>
        </w:numPr>
      </w:pPr>
      <w:r>
        <w:t>домашний каталог (Home Dir);</w:t>
      </w:r>
    </w:p>
    <w:p w:rsidR="00D607E5" w:rsidRDefault="002866D5">
      <w:pPr>
        <w:pStyle w:val="Compact"/>
        <w:numPr>
          <w:ilvl w:val="0"/>
          <w:numId w:val="6"/>
        </w:numPr>
      </w:pPr>
      <w:r>
        <w:t>указатель на программную обол</w:t>
      </w:r>
      <w:r>
        <w:t>очку (Shell).</w:t>
      </w:r>
    </w:p>
    <w:p w:rsidR="00D607E5" w:rsidRDefault="002866D5">
      <w:pPr>
        <w:pStyle w:val="Compact"/>
        <w:numPr>
          <w:ilvl w:val="0"/>
          <w:numId w:val="7"/>
        </w:numPr>
      </w:pPr>
      <w:r>
        <w:t>Укажите команды терминала и приведите примеры: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получения справки по команде - man;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перемещения по файловой системе - cd;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просмотра содержимого каталога - ls;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определения объёма каталога - ls -l;</w:t>
      </w:r>
    </w:p>
    <w:p w:rsidR="00D607E5" w:rsidRDefault="002866D5">
      <w:pPr>
        <w:pStyle w:val="Compact"/>
        <w:numPr>
          <w:ilvl w:val="0"/>
          <w:numId w:val="8"/>
        </w:numPr>
      </w:pPr>
      <w:r>
        <w:lastRenderedPageBreak/>
        <w:t>для создания / удаления каталог</w:t>
      </w:r>
      <w:r>
        <w:t>ов / файлов - touch, mkdir, rm, rmdir;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задания определённых прав на файл / каталог - chmod;</w:t>
      </w:r>
    </w:p>
    <w:p w:rsidR="00D607E5" w:rsidRDefault="002866D5">
      <w:pPr>
        <w:pStyle w:val="Compact"/>
        <w:numPr>
          <w:ilvl w:val="0"/>
          <w:numId w:val="8"/>
        </w:numPr>
      </w:pPr>
      <w:r>
        <w:t>для просмотра истории команд - history.</w:t>
      </w:r>
    </w:p>
    <w:p w:rsidR="00D607E5" w:rsidRDefault="002866D5">
      <w:pPr>
        <w:pStyle w:val="Compact"/>
        <w:numPr>
          <w:ilvl w:val="0"/>
          <w:numId w:val="9"/>
        </w:numPr>
      </w:pPr>
      <w:r>
        <w:t>Что такое файловая система? Приведите примеры с краткой характеристикой.</w:t>
      </w:r>
    </w:p>
    <w:p w:rsidR="00D607E5" w:rsidRDefault="002866D5">
      <w:pPr>
        <w:pStyle w:val="FirstParagraph"/>
      </w:pPr>
      <w:r>
        <w:t>Файловая система (англ. file system) — порядок,</w:t>
      </w:r>
      <w:r>
        <w:t xml:space="preserve">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 w:rsidR="00D607E5" w:rsidRDefault="002866D5">
      <w:pPr>
        <w:pStyle w:val="a0"/>
      </w:pPr>
      <w:r>
        <w:t>FAT. Числа в FAT12, FAT16 и FAT32 обозначают количество бит, используемых для перечисления блока файловой систе</w:t>
      </w:r>
      <w:r>
        <w:t>мы. FAT32 является фактическим стандартом и устанавливается на большинстве видов сменных носителей по умолчанию. Одной из особенностей этой версии ФС является возможность применения не только на современных моделях компьютеров, но и в устаревших устройства</w:t>
      </w:r>
      <w:r>
        <w:t>х и консолях, снабженных разъемом USB. Пространство FAT32 логически разделено на три сопредельные области: зарезервированный сектор для служебных структур; табличная форма указателей; непосредственная зона записи содержимого файлов.</w:t>
      </w:r>
    </w:p>
    <w:p w:rsidR="00D607E5" w:rsidRDefault="002866D5">
      <w:pPr>
        <w:pStyle w:val="a0"/>
      </w:pPr>
      <w:r>
        <w:t>Стандарт NTFS разработа</w:t>
      </w:r>
      <w:r>
        <w:t>н с целью устранения недостатков, присущих более ранним версиям ФС. Впервые он был реализован в Windows NT в 1995 году, и в настоящее время является основной файловой системой для Windows. Система NTFS расширила допустимый предел размера файлов до шестнадц</w:t>
      </w:r>
      <w:r>
        <w:t>ати гигабайт, поддерживает разделы диска до 16 Эб (эксабайт, 1018 байт). Использование системы шифрования Encryption File System (метод «прозрачного шифрования») осуществляет разграничение доступа к данным для различных пользователей, предотвращает несанкц</w:t>
      </w:r>
      <w:r>
        <w:t>ионированный доступ к содержимому файла. Файловая система позволяет использовать расширенные имена файлов, включая поддержку многоязычности в стандарте юникода UTF, в том числе в формате кириллицы. Встроенное приложение проверки жесткого диска или внешнего</w:t>
      </w:r>
      <w:r>
        <w:t xml:space="preserve"> накопителя на ошибки файловой системы chkdsk повышает надежность работы харда, но отрицательно влияет на производительность.</w:t>
      </w:r>
    </w:p>
    <w:p w:rsidR="00D607E5" w:rsidRDefault="002866D5">
      <w:pPr>
        <w:pStyle w:val="a0"/>
      </w:pPr>
      <w:r>
        <w:t xml:space="preserve">Ext2, Ext3, Ext4 или Extended Filesystem–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</w:t>
      </w:r>
      <w:r>
        <w:t>используется функция журналирования. Сегодня версия ext4 присутствует во всех дистрибутивах Linux.</w:t>
      </w:r>
    </w:p>
    <w:p w:rsidR="00D607E5" w:rsidRDefault="002866D5">
      <w:pPr>
        <w:pStyle w:val="a0"/>
      </w:pPr>
      <w:r>
        <w:t>XFS рассчитана на файлы большого размера, поддерживает диски до 2 терабайт. Преимуществом системы является высокая скорость работы с большими файлами, отложе</w:t>
      </w:r>
      <w:r>
        <w:t>нное выделение места, увеличение разделов на лету, незначительный размер служебной информации. К недостаткам относится невозможность уменьшения размера, сложность восстановления данных и риск потери файлов при аварийном отключении питания.</w:t>
      </w:r>
    </w:p>
    <w:p w:rsidR="00D607E5" w:rsidRDefault="002866D5">
      <w:pPr>
        <w:pStyle w:val="Compact"/>
        <w:numPr>
          <w:ilvl w:val="0"/>
          <w:numId w:val="10"/>
        </w:numPr>
      </w:pPr>
      <w:r>
        <w:t xml:space="preserve">Как посмотреть, </w:t>
      </w:r>
      <w:r>
        <w:t>какие файловые системы подмонтированы в ОС?</w:t>
      </w:r>
    </w:p>
    <w:p w:rsidR="00D607E5" w:rsidRDefault="002866D5">
      <w:pPr>
        <w:pStyle w:val="FirstParagraph"/>
      </w:pPr>
      <w:r>
        <w:t>командой du.</w:t>
      </w:r>
    </w:p>
    <w:p w:rsidR="00D607E5" w:rsidRDefault="002866D5">
      <w:pPr>
        <w:pStyle w:val="Compact"/>
        <w:numPr>
          <w:ilvl w:val="0"/>
          <w:numId w:val="11"/>
        </w:numPr>
      </w:pPr>
      <w:r>
        <w:t>Как удалить зависший процесс?</w:t>
      </w:r>
    </w:p>
    <w:p w:rsidR="00D607E5" w:rsidRDefault="002866D5">
      <w:pPr>
        <w:pStyle w:val="FirstParagraph"/>
      </w:pPr>
      <w:r>
        <w:t>командой kill.</w:t>
      </w:r>
    </w:p>
    <w:p w:rsidR="00D607E5" w:rsidRDefault="002866D5">
      <w:pPr>
        <w:pStyle w:val="1"/>
      </w:pPr>
      <w:bookmarkStart w:id="25" w:name="список-литературы"/>
      <w:bookmarkStart w:id="26" w:name="_Toc101285091"/>
      <w:bookmarkEnd w:id="22"/>
      <w:r>
        <w:lastRenderedPageBreak/>
        <w:t>Список литературы</w:t>
      </w:r>
      <w:bookmarkEnd w:id="26"/>
    </w:p>
    <w:p w:rsidR="00D607E5" w:rsidRDefault="002866D5">
      <w:pPr>
        <w:pStyle w:val="Compact"/>
        <w:numPr>
          <w:ilvl w:val="0"/>
          <w:numId w:val="12"/>
        </w:numPr>
      </w:pPr>
      <w:r>
        <w:t>Colvin H. VirtualBox: An Ultimate Guide Book on Virtualization with VirtualBox. — CreateSpace Independent Publishing Platform, 2015. — 70 с.</w:t>
      </w:r>
    </w:p>
    <w:p w:rsidR="00D607E5" w:rsidRDefault="002866D5">
      <w:pPr>
        <w:pStyle w:val="Compact"/>
        <w:numPr>
          <w:ilvl w:val="0"/>
          <w:numId w:val="12"/>
        </w:numPr>
      </w:pPr>
      <w:r>
        <w:t>Unix и Linux: руководство системного администратора / Э. Немет и др. — 4-е изд. —Вильямс, 2014. — 1312 с.</w:t>
      </w:r>
      <w:bookmarkEnd w:id="25"/>
    </w:p>
    <w:sectPr w:rsidR="00D607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6D5" w:rsidRDefault="002866D5">
      <w:pPr>
        <w:spacing w:after="0"/>
      </w:pPr>
      <w:r>
        <w:separator/>
      </w:r>
    </w:p>
  </w:endnote>
  <w:endnote w:type="continuationSeparator" w:id="0">
    <w:p w:rsidR="002866D5" w:rsidRDefault="002866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6D5" w:rsidRDefault="002866D5">
      <w:r>
        <w:separator/>
      </w:r>
    </w:p>
  </w:footnote>
  <w:footnote w:type="continuationSeparator" w:id="0">
    <w:p w:rsidR="002866D5" w:rsidRDefault="00286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5E5A03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F6E6A1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7194C5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82AA5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3426157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DB18EA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4A5C31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FC2232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866D5"/>
    <w:rsid w:val="004E29B3"/>
    <w:rsid w:val="00590D07"/>
    <w:rsid w:val="00784D58"/>
    <w:rsid w:val="008D6863"/>
    <w:rsid w:val="00A5673B"/>
    <w:rsid w:val="00B86B75"/>
    <w:rsid w:val="00BC48D5"/>
    <w:rsid w:val="00C36279"/>
    <w:rsid w:val="00D607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76209F6-DF1C-4E63-AEF0-34841D695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5673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84</Words>
  <Characters>5043</Characters>
  <Application>Microsoft Office Word</Application>
  <DocSecurity>0</DocSecurity>
  <Lines>42</Lines>
  <Paragraphs>11</Paragraphs>
  <ScaleCrop>false</ScaleCrop>
  <Company/>
  <LinksUpToDate>false</LinksUpToDate>
  <CharactersWithSpaces>5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услан Гулиев Махно оглы НБИбд-02-21</dc:creator>
  <cp:keywords/>
  <cp:lastModifiedBy>Admin</cp:lastModifiedBy>
  <cp:revision>3</cp:revision>
  <dcterms:created xsi:type="dcterms:W3CDTF">2022-04-19T15:24:00Z</dcterms:created>
  <dcterms:modified xsi:type="dcterms:W3CDTF">2022-04-19T15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